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bookmarkStart w:id="20" w:name="chapter-8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Discussion: Designing Better Human Data Relations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11-06T14:51:17Z</dcterms:created>
  <dcterms:modified xsi:type="dcterms:W3CDTF">2021-11-06T14:51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